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Coy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y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5 Willow Roa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yle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6024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